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473DF7B9" w:rsidP="1A34293C" w:rsidRDefault="473DF7B9" w14:paraId="598A48DC" w14:textId="322AD548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b/>
          <w:bCs/>
          <w:color w:val="000000" w:themeColor="text1"/>
        </w:rPr>
        <w:t>Meeting Date: Tuesday 1</w:t>
      </w:r>
      <w:r w:rsidRPr="1A34293C" w:rsidR="1ED41118">
        <w:rPr>
          <w:rFonts w:ascii="Calibri" w:hAnsi="Calibri" w:eastAsia="Calibri" w:cs="Calibri"/>
          <w:b/>
          <w:bCs/>
          <w:color w:val="000000" w:themeColor="text1"/>
        </w:rPr>
        <w:t>1</w:t>
      </w:r>
      <w:r w:rsidRPr="1A34293C">
        <w:rPr>
          <w:rFonts w:ascii="Calibri" w:hAnsi="Calibri" w:eastAsia="Calibri" w:cs="Calibri"/>
          <w:b/>
          <w:bCs/>
          <w:color w:val="000000" w:themeColor="text1"/>
        </w:rPr>
        <w:t>:00AM, 15</w:t>
      </w:r>
      <w:r w:rsidRPr="1A34293C">
        <w:rPr>
          <w:rFonts w:ascii="Calibri" w:hAnsi="Calibri" w:eastAsia="Calibri" w:cs="Calibri"/>
          <w:b/>
          <w:bCs/>
          <w:color w:val="000000" w:themeColor="text1"/>
          <w:vertAlign w:val="superscript"/>
        </w:rPr>
        <w:t>th</w:t>
      </w:r>
      <w:r w:rsidRPr="1A34293C">
        <w:rPr>
          <w:rFonts w:ascii="Calibri" w:hAnsi="Calibri" w:eastAsia="Calibri" w:cs="Calibri"/>
          <w:b/>
          <w:bCs/>
          <w:color w:val="000000" w:themeColor="text1"/>
        </w:rPr>
        <w:t xml:space="preserve"> of November 2022</w:t>
      </w:r>
    </w:p>
    <w:p w:rsidR="473DF7B9" w:rsidP="1A34293C" w:rsidRDefault="473DF7B9" w14:paraId="66E22EFE" w14:textId="710E9206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b/>
          <w:bCs/>
          <w:color w:val="000000" w:themeColor="text1"/>
        </w:rPr>
        <w:t>Attendees:</w:t>
      </w:r>
    </w:p>
    <w:p w:rsidR="473DF7B9" w:rsidP="1A34293C" w:rsidRDefault="473DF7B9" w14:paraId="51F788A2" w14:textId="27A363F0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color w:val="000000" w:themeColor="text1"/>
        </w:rPr>
        <w:t>Kieran: 1</w:t>
      </w:r>
      <w:r w:rsidRPr="1A34293C" w:rsidR="051B326E">
        <w:rPr>
          <w:rFonts w:ascii="Calibri" w:hAnsi="Calibri" w:eastAsia="Calibri" w:cs="Calibri"/>
          <w:color w:val="000000" w:themeColor="text1"/>
        </w:rPr>
        <w:t>1</w:t>
      </w:r>
      <w:r w:rsidRPr="1A34293C">
        <w:rPr>
          <w:rFonts w:ascii="Calibri" w:hAnsi="Calibri" w:eastAsia="Calibri" w:cs="Calibri"/>
          <w:color w:val="000000" w:themeColor="text1"/>
        </w:rPr>
        <w:t>:00</w:t>
      </w:r>
    </w:p>
    <w:p w:rsidR="473DF7B9" w:rsidP="1A34293C" w:rsidRDefault="473DF7B9" w14:paraId="551FD886" w14:textId="32F44E99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color w:val="000000" w:themeColor="text1"/>
        </w:rPr>
        <w:t>Justin: 1</w:t>
      </w:r>
      <w:r w:rsidRPr="1A34293C" w:rsidR="400E3559">
        <w:rPr>
          <w:rFonts w:ascii="Calibri" w:hAnsi="Calibri" w:eastAsia="Calibri" w:cs="Calibri"/>
          <w:color w:val="000000" w:themeColor="text1"/>
        </w:rPr>
        <w:t>1</w:t>
      </w:r>
      <w:r w:rsidRPr="1A34293C">
        <w:rPr>
          <w:rFonts w:ascii="Calibri" w:hAnsi="Calibri" w:eastAsia="Calibri" w:cs="Calibri"/>
          <w:color w:val="000000" w:themeColor="text1"/>
        </w:rPr>
        <w:t>:00</w:t>
      </w:r>
    </w:p>
    <w:p w:rsidR="473DF7B9" w:rsidP="1A34293C" w:rsidRDefault="473DF7B9" w14:paraId="11FEDFEC" w14:textId="13B56912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color w:val="000000" w:themeColor="text1"/>
        </w:rPr>
        <w:t xml:space="preserve">Emma: </w:t>
      </w:r>
      <w:r w:rsidRPr="1A34293C" w:rsidR="21B43431">
        <w:rPr>
          <w:rFonts w:ascii="Calibri" w:hAnsi="Calibri" w:eastAsia="Calibri" w:cs="Calibri"/>
          <w:color w:val="000000" w:themeColor="text1"/>
        </w:rPr>
        <w:t>11:00</w:t>
      </w:r>
    </w:p>
    <w:p w:rsidR="473DF7B9" w:rsidP="1A34293C" w:rsidRDefault="473DF7B9" w14:paraId="17B89A8C" w14:textId="126E3255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color w:val="000000" w:themeColor="text1"/>
        </w:rPr>
        <w:t xml:space="preserve">Olly: </w:t>
      </w:r>
      <w:r w:rsidRPr="1A34293C" w:rsidR="31A20D42">
        <w:rPr>
          <w:rFonts w:ascii="Calibri" w:hAnsi="Calibri" w:eastAsia="Calibri" w:cs="Calibri"/>
          <w:color w:val="000000" w:themeColor="text1"/>
        </w:rPr>
        <w:t>11:00</w:t>
      </w:r>
    </w:p>
    <w:p w:rsidR="1A34293C" w:rsidP="1A34293C" w:rsidRDefault="1A34293C" w14:paraId="752C6B1D" w14:textId="024064E3">
      <w:pPr>
        <w:rPr>
          <w:rFonts w:ascii="Calibri" w:hAnsi="Calibri" w:eastAsia="Calibri" w:cs="Calibri"/>
          <w:color w:val="000000" w:themeColor="text1"/>
        </w:rPr>
      </w:pPr>
    </w:p>
    <w:p w:rsidR="473DF7B9" w:rsidP="1A34293C" w:rsidRDefault="473DF7B9" w14:paraId="6EE458CD" w14:textId="5E8CEE55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b/>
          <w:bCs/>
          <w:color w:val="000000" w:themeColor="text1"/>
        </w:rPr>
        <w:t>Meeting Overview</w:t>
      </w:r>
    </w:p>
    <w:p w:rsidR="4E348E42" w:rsidP="1A34293C" w:rsidRDefault="4E348E42" w14:paraId="01B447E9" w14:textId="185D482A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color w:val="000000" w:themeColor="text1"/>
        </w:rPr>
        <w:t>During this meeting we continued to discuss the project and its requirements while fleshing out the initial project plan.</w:t>
      </w:r>
      <w:r w:rsidRPr="1A34293C" w:rsidR="4B085F9D">
        <w:rPr>
          <w:rFonts w:ascii="Calibri" w:hAnsi="Calibri" w:eastAsia="Calibri" w:cs="Calibri"/>
          <w:color w:val="000000" w:themeColor="text1"/>
        </w:rPr>
        <w:t xml:space="preserve"> We collectively researched and discussed the idea of creating a PWA as a cross-platform solution further</w:t>
      </w:r>
      <w:r w:rsidRPr="1A34293C" w:rsidR="05FCE408">
        <w:rPr>
          <w:rFonts w:ascii="Calibri" w:hAnsi="Calibri" w:eastAsia="Calibri" w:cs="Calibri"/>
          <w:color w:val="000000" w:themeColor="text1"/>
        </w:rPr>
        <w:t>. E</w:t>
      </w:r>
      <w:r w:rsidRPr="1A34293C" w:rsidR="4B085F9D">
        <w:rPr>
          <w:rFonts w:ascii="Calibri" w:hAnsi="Calibri" w:eastAsia="Calibri" w:cs="Calibri"/>
          <w:color w:val="000000" w:themeColor="text1"/>
        </w:rPr>
        <w:t>ventually came to an understanding that this would not be feasible due to</w:t>
      </w:r>
      <w:r w:rsidRPr="1A34293C" w:rsidR="3E3B32D5">
        <w:rPr>
          <w:rFonts w:ascii="Calibri" w:hAnsi="Calibri" w:eastAsia="Calibri" w:cs="Calibri"/>
          <w:color w:val="000000" w:themeColor="text1"/>
        </w:rPr>
        <w:t xml:space="preserve"> the old technology it needs to run on.</w:t>
      </w:r>
      <w:r w:rsidRPr="1A34293C" w:rsidR="4EFDF6A5">
        <w:rPr>
          <w:rFonts w:ascii="Calibri" w:hAnsi="Calibri" w:eastAsia="Calibri" w:cs="Calibri"/>
          <w:color w:val="000000" w:themeColor="text1"/>
        </w:rPr>
        <w:t xml:space="preserve"> </w:t>
      </w:r>
    </w:p>
    <w:p w:rsidR="009D756B" w:rsidP="1A34293C" w:rsidRDefault="009D756B" w14:paraId="46CD2276" w14:textId="4549A057">
      <w:p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We also discussed how authentication will be handled </w:t>
      </w:r>
      <w:r w:rsidR="00E61169">
        <w:rPr>
          <w:rFonts w:ascii="Calibri" w:hAnsi="Calibri" w:eastAsia="Calibri" w:cs="Calibri"/>
          <w:color w:val="000000" w:themeColor="text1"/>
        </w:rPr>
        <w:t>and the security aspect of the API and the database</w:t>
      </w:r>
      <w:r w:rsidR="00A467A6">
        <w:rPr>
          <w:rFonts w:ascii="Calibri" w:hAnsi="Calibri" w:eastAsia="Calibri" w:cs="Calibri"/>
          <w:color w:val="000000" w:themeColor="text1"/>
        </w:rPr>
        <w:t>, these include how the different client applications will authenticate with the API</w:t>
      </w:r>
      <w:r w:rsidR="00054CEC">
        <w:rPr>
          <w:rFonts w:ascii="Calibri" w:hAnsi="Calibri" w:eastAsia="Calibri" w:cs="Calibri"/>
          <w:color w:val="000000" w:themeColor="text1"/>
        </w:rPr>
        <w:t>, how the administrators (scorers) will be authenticated and authorized, API rate limiting</w:t>
      </w:r>
      <w:r w:rsidR="00451019">
        <w:rPr>
          <w:rFonts w:ascii="Calibri" w:hAnsi="Calibri" w:eastAsia="Calibri" w:cs="Calibri"/>
          <w:color w:val="000000" w:themeColor="text1"/>
        </w:rPr>
        <w:t xml:space="preserve"> and more</w:t>
      </w:r>
      <w:r w:rsidR="00054CEC">
        <w:rPr>
          <w:rFonts w:ascii="Calibri" w:hAnsi="Calibri" w:eastAsia="Calibri" w:cs="Calibri"/>
          <w:color w:val="000000" w:themeColor="text1"/>
        </w:rPr>
        <w:t>.</w:t>
      </w:r>
    </w:p>
    <w:p w:rsidR="00BE5CC9" w:rsidP="1A34293C" w:rsidRDefault="4EFDF6A5" w14:paraId="3F34E3CE" w14:textId="1B26E1ED">
      <w:pPr>
        <w:rPr>
          <w:rFonts w:ascii="Calibri" w:hAnsi="Calibri" w:eastAsia="Calibri" w:cs="Calibri"/>
          <w:color w:val="000000" w:themeColor="text1"/>
        </w:rPr>
      </w:pPr>
      <w:r w:rsidRPr="5AF628FC" w:rsidR="4EFDF6A5">
        <w:rPr>
          <w:rFonts w:ascii="Calibri" w:hAnsi="Calibri" w:eastAsia="Calibri" w:cs="Calibri"/>
          <w:color w:val="000000" w:themeColor="text1" w:themeTint="FF" w:themeShade="FF"/>
        </w:rPr>
        <w:t>Throughout the meeting Justin was filling out the project plan as per the discussion</w:t>
      </w:r>
      <w:r w:rsidRPr="5AF628FC" w:rsidR="622327FB">
        <w:rPr>
          <w:rFonts w:ascii="Calibri" w:hAnsi="Calibri" w:eastAsia="Calibri" w:cs="Calibri"/>
          <w:color w:val="000000" w:themeColor="text1" w:themeTint="FF" w:themeShade="FF"/>
        </w:rPr>
        <w:t xml:space="preserve">, specifically the </w:t>
      </w:r>
      <w:r w:rsidRPr="5AF628FC" w:rsidR="3DC539CD">
        <w:rPr>
          <w:rFonts w:ascii="Calibri" w:hAnsi="Calibri" w:eastAsia="Calibri" w:cs="Calibri"/>
          <w:color w:val="000000" w:themeColor="text1" w:themeTint="FF" w:themeShade="FF"/>
        </w:rPr>
        <w:t xml:space="preserve">project overview, GitHub workflow, </w:t>
      </w:r>
      <w:r w:rsidRPr="5AF628FC" w:rsidR="00366F7A">
        <w:rPr>
          <w:rFonts w:ascii="Calibri" w:hAnsi="Calibri" w:eastAsia="Calibri" w:cs="Calibri"/>
          <w:color w:val="000000" w:themeColor="text1" w:themeTint="FF" w:themeShade="FF"/>
        </w:rPr>
        <w:t>development lifecycle</w:t>
      </w:r>
      <w:r w:rsidRPr="5AF628FC" w:rsidR="00BE5CC9">
        <w:rPr>
          <w:rFonts w:ascii="Calibri" w:hAnsi="Calibri" w:eastAsia="Calibri" w:cs="Calibri"/>
          <w:color w:val="000000" w:themeColor="text1" w:themeTint="FF" w:themeShade="FF"/>
        </w:rPr>
        <w:t>, implementation details, technical testing</w:t>
      </w:r>
      <w:r w:rsidRPr="5AF628FC" w:rsidR="0E66E7CC">
        <w:rPr>
          <w:rFonts w:ascii="Calibri" w:hAnsi="Calibri" w:eastAsia="Calibri" w:cs="Calibri"/>
          <w:color w:val="000000" w:themeColor="text1" w:themeTint="FF" w:themeShade="FF"/>
        </w:rPr>
        <w:t xml:space="preserve"> sections</w:t>
      </w:r>
      <w:r w:rsidRPr="5AF628FC" w:rsidR="00BE5CC9">
        <w:rPr>
          <w:rFonts w:ascii="Calibri" w:hAnsi="Calibri" w:eastAsia="Calibri" w:cs="Calibri"/>
          <w:color w:val="000000" w:themeColor="text1" w:themeTint="FF" w:themeShade="FF"/>
        </w:rPr>
        <w:t xml:space="preserve"> and created a Use Case diagram</w:t>
      </w:r>
      <w:r w:rsidRPr="5AF628FC" w:rsidR="4EFDF6A5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00BE5CC9" w:rsidP="1A34293C" w:rsidRDefault="40F16872" w14:paraId="7E620971" w14:textId="1DDCEDD8">
      <w:pPr>
        <w:rPr>
          <w:rFonts w:ascii="Calibri" w:hAnsi="Calibri" w:eastAsia="Calibri" w:cs="Calibri"/>
          <w:color w:val="000000" w:themeColor="text1"/>
        </w:rPr>
      </w:pPr>
      <w:r w:rsidRPr="5AF628FC" w:rsidR="40F16872">
        <w:rPr>
          <w:rFonts w:ascii="Calibri" w:hAnsi="Calibri" w:eastAsia="Calibri" w:cs="Calibri"/>
          <w:color w:val="000000" w:themeColor="text1" w:themeTint="FF" w:themeShade="FF"/>
        </w:rPr>
        <w:t>Kieran completed part of the requirements section and then worked on the client communication</w:t>
      </w:r>
      <w:r w:rsidRPr="5AF628FC" w:rsidR="00366F7A">
        <w:rPr>
          <w:rFonts w:ascii="Calibri" w:hAnsi="Calibri" w:eastAsia="Calibri" w:cs="Calibri"/>
          <w:color w:val="000000" w:themeColor="text1" w:themeTint="FF" w:themeShade="FF"/>
        </w:rPr>
        <w:t>, user stories</w:t>
      </w:r>
      <w:r w:rsidRPr="5AF628FC" w:rsidR="40F16872">
        <w:rPr>
          <w:rFonts w:ascii="Calibri" w:hAnsi="Calibri" w:eastAsia="Calibri" w:cs="Calibri"/>
          <w:color w:val="000000" w:themeColor="text1" w:themeTint="FF" w:themeShade="FF"/>
        </w:rPr>
        <w:t xml:space="preserve"> and user testing </w:t>
      </w:r>
      <w:r w:rsidRPr="5AF628FC" w:rsidR="37D20DF0">
        <w:rPr>
          <w:rFonts w:ascii="Calibri" w:hAnsi="Calibri" w:eastAsia="Calibri" w:cs="Calibri"/>
          <w:color w:val="000000" w:themeColor="text1" w:themeTint="FF" w:themeShade="FF"/>
        </w:rPr>
        <w:t>sections</w:t>
      </w:r>
      <w:r w:rsidRPr="5AF628FC" w:rsidR="40F16872">
        <w:rPr>
          <w:rFonts w:ascii="Calibri" w:hAnsi="Calibri" w:eastAsia="Calibri" w:cs="Calibri"/>
          <w:color w:val="000000" w:themeColor="text1" w:themeTint="FF" w:themeShade="FF"/>
        </w:rPr>
        <w:t>.</w:t>
      </w:r>
      <w:r w:rsidRPr="5AF628FC" w:rsidR="00082AB5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AF628FC" w:rsidR="71769F7B">
        <w:rPr>
          <w:rFonts w:ascii="Calibri" w:hAnsi="Calibri" w:eastAsia="Calibri" w:cs="Calibri"/>
          <w:color w:val="000000" w:themeColor="text1" w:themeTint="FF" w:themeShade="FF"/>
        </w:rPr>
        <w:t xml:space="preserve">Kieran </w:t>
      </w:r>
      <w:r w:rsidRPr="5AF628FC" w:rsidR="71769F7B">
        <w:rPr>
          <w:rFonts w:ascii="Calibri" w:hAnsi="Calibri" w:eastAsia="Calibri" w:cs="Calibri"/>
          <w:color w:val="000000" w:themeColor="text1" w:themeTint="FF" w:themeShade="FF"/>
        </w:rPr>
        <w:t>also</w:t>
      </w:r>
      <w:r w:rsidRPr="5AF628FC" w:rsidR="71769F7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AF628FC" w:rsidR="00082AB5">
        <w:rPr>
          <w:rFonts w:ascii="Calibri" w:hAnsi="Calibri" w:eastAsia="Calibri" w:cs="Calibri"/>
          <w:color w:val="000000" w:themeColor="text1" w:themeTint="FF" w:themeShade="FF"/>
        </w:rPr>
        <w:t xml:space="preserve">started working on gaining ethical approval for user testing at the Aquarium. </w:t>
      </w:r>
    </w:p>
    <w:p w:rsidR="4EFDF6A5" w:rsidP="1A34293C" w:rsidRDefault="4EFDF6A5" w14:paraId="13BE9DA5" w14:textId="12112F03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color w:val="000000" w:themeColor="text1"/>
        </w:rPr>
        <w:t>Olly</w:t>
      </w:r>
      <w:r w:rsidRPr="1A34293C" w:rsidR="08B319A5">
        <w:rPr>
          <w:rFonts w:ascii="Calibri" w:hAnsi="Calibri" w:eastAsia="Calibri" w:cs="Calibri"/>
          <w:color w:val="000000" w:themeColor="text1"/>
        </w:rPr>
        <w:t xml:space="preserve"> completed the sprint planning section and then started splitting up the work into tasks and adding them to a Trello board. </w:t>
      </w:r>
    </w:p>
    <w:p w:rsidR="009D756B" w:rsidP="1A34293C" w:rsidRDefault="009D756B" w14:paraId="20E6E2E1" w14:textId="77777777">
      <w:pPr>
        <w:rPr>
          <w:rFonts w:ascii="Calibri" w:hAnsi="Calibri" w:eastAsia="Calibri" w:cs="Calibri"/>
          <w:color w:val="000000" w:themeColor="text1"/>
        </w:rPr>
      </w:pPr>
    </w:p>
    <w:p w:rsidR="473DF7B9" w:rsidP="1A34293C" w:rsidRDefault="473DF7B9" w14:paraId="6E1D78B7" w14:textId="2B503C97">
      <w:pPr>
        <w:rPr>
          <w:rFonts w:ascii="Calibri" w:hAnsi="Calibri" w:eastAsia="Calibri" w:cs="Calibri"/>
          <w:color w:val="000000" w:themeColor="text1"/>
        </w:rPr>
      </w:pPr>
      <w:r w:rsidRPr="1A34293C">
        <w:rPr>
          <w:rFonts w:ascii="Calibri" w:hAnsi="Calibri" w:eastAsia="Calibri" w:cs="Calibri"/>
          <w:b/>
          <w:bCs/>
          <w:color w:val="000000" w:themeColor="text1"/>
        </w:rPr>
        <w:t>To do until next meeting</w:t>
      </w:r>
    </w:p>
    <w:p w:rsidRPr="00451019" w:rsidR="1A34293C" w:rsidP="1A34293C" w:rsidRDefault="0036122C" w14:paraId="0C248BD1" w14:textId="77777777">
      <w:pPr>
        <w:pStyle w:val="ListParagraph"/>
        <w:numPr>
          <w:ilvl w:val="0"/>
          <w:numId w:val="1"/>
        </w:numPr>
        <w:rPr>
          <w:rFonts w:ascii="Calibri" w:hAnsi="Calibri" w:eastAsia="Calibri" w:cs="Calibri"/>
          <w:color w:val="000000" w:themeColor="text1"/>
        </w:rPr>
      </w:pPr>
      <w:r>
        <w:rPr>
          <w:rFonts w:ascii="Calibri" w:hAnsi="Calibri" w:eastAsia="Calibri" w:cs="Calibri"/>
          <w:color w:val="000000" w:themeColor="text1"/>
        </w:rPr>
        <w:t xml:space="preserve">Emma agreed to </w:t>
      </w:r>
      <w:r w:rsidR="00506981">
        <w:rPr>
          <w:rFonts w:ascii="Calibri" w:hAnsi="Calibri" w:eastAsia="Calibri" w:cs="Calibri"/>
          <w:color w:val="000000" w:themeColor="text1"/>
        </w:rPr>
        <w:t>do the risk management plan before the next client meeting</w:t>
      </w:r>
    </w:p>
    <w:sectPr w:rsidRPr="00451019" w:rsidR="1A34293C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6B20C"/>
    <w:multiLevelType w:val="hybridMultilevel"/>
    <w:tmpl w:val="426CB402"/>
    <w:lvl w:ilvl="0" w:tplc="56427FE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4E229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D0A3A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98019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081D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4CCC1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2805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D6B03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BBE8E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13EC78C"/>
    <w:multiLevelType w:val="hybridMultilevel"/>
    <w:tmpl w:val="71BE08A4"/>
    <w:lvl w:ilvl="0" w:tplc="D6C4B3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5BAA99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8E1F2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501F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A6D2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7F059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DD46C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2AAAE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51CF2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83499223">
    <w:abstractNumId w:val="0"/>
  </w:num>
  <w:num w:numId="2" w16cid:durableId="150680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0AAJjI0sTU0NzQyUdpeDU4uLM/DyQAsNaAPq+9fwsAAAA"/>
  </w:docVars>
  <w:rsids>
    <w:rsidRoot w:val="5AD0FA26"/>
    <w:rsid w:val="00054CEC"/>
    <w:rsid w:val="00082AB5"/>
    <w:rsid w:val="00346A5B"/>
    <w:rsid w:val="0036122C"/>
    <w:rsid w:val="00366F7A"/>
    <w:rsid w:val="00451019"/>
    <w:rsid w:val="00506981"/>
    <w:rsid w:val="009D756B"/>
    <w:rsid w:val="00A467A6"/>
    <w:rsid w:val="00BE5CC9"/>
    <w:rsid w:val="00E61169"/>
    <w:rsid w:val="019CB382"/>
    <w:rsid w:val="0346AE6B"/>
    <w:rsid w:val="051B326E"/>
    <w:rsid w:val="05FCE408"/>
    <w:rsid w:val="08B319A5"/>
    <w:rsid w:val="0B742BA0"/>
    <w:rsid w:val="0C04DA5C"/>
    <w:rsid w:val="0E66E7CC"/>
    <w:rsid w:val="0F02B16C"/>
    <w:rsid w:val="1579E076"/>
    <w:rsid w:val="1A34293C"/>
    <w:rsid w:val="1BE921FA"/>
    <w:rsid w:val="1D84F25B"/>
    <w:rsid w:val="1ED41118"/>
    <w:rsid w:val="21B43431"/>
    <w:rsid w:val="223F3B21"/>
    <w:rsid w:val="2258637E"/>
    <w:rsid w:val="31A20D42"/>
    <w:rsid w:val="33A4AB65"/>
    <w:rsid w:val="37D20DF0"/>
    <w:rsid w:val="3DC539CD"/>
    <w:rsid w:val="3E3B32D5"/>
    <w:rsid w:val="3F040435"/>
    <w:rsid w:val="400E3559"/>
    <w:rsid w:val="40BC6443"/>
    <w:rsid w:val="40F16872"/>
    <w:rsid w:val="43461D4B"/>
    <w:rsid w:val="473DF7B9"/>
    <w:rsid w:val="480DBAF0"/>
    <w:rsid w:val="49BD4C55"/>
    <w:rsid w:val="4B085F9D"/>
    <w:rsid w:val="4E348E42"/>
    <w:rsid w:val="4EFDF6A5"/>
    <w:rsid w:val="4F221585"/>
    <w:rsid w:val="556F10AB"/>
    <w:rsid w:val="5AD0FA26"/>
    <w:rsid w:val="5AF628FC"/>
    <w:rsid w:val="622327FB"/>
    <w:rsid w:val="6454ECFB"/>
    <w:rsid w:val="65F0BD5C"/>
    <w:rsid w:val="69C7462B"/>
    <w:rsid w:val="6AC42E7F"/>
    <w:rsid w:val="6C5FFEE0"/>
    <w:rsid w:val="70B5A814"/>
    <w:rsid w:val="71769F7B"/>
    <w:rsid w:val="72CF4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0FA26"/>
  <w15:chartTrackingRefBased/>
  <w15:docId w15:val="{0870A381-AD25-4291-B1CE-35F8ABB06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c65729-f0fe-499a-8ecd-c54bfd8864e8" xsi:nil="true"/>
    <lcf76f155ced4ddcb4097134ff3c332f xmlns="7849ce71-8023-4154-9e70-3ac1dea3775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0BDBBFF9BE48A24EA5D15F137A1A" ma:contentTypeVersion="8" ma:contentTypeDescription="Create a new document." ma:contentTypeScope="" ma:versionID="ab68302517a28ce99a19cf253d32f37a">
  <xsd:schema xmlns:xsd="http://www.w3.org/2001/XMLSchema" xmlns:xs="http://www.w3.org/2001/XMLSchema" xmlns:p="http://schemas.microsoft.com/office/2006/metadata/properties" xmlns:ns2="7849ce71-8023-4154-9e70-3ac1dea37753" xmlns:ns3="03c65729-f0fe-499a-8ecd-c54bfd8864e8" targetNamespace="http://schemas.microsoft.com/office/2006/metadata/properties" ma:root="true" ma:fieldsID="d431c544828511501b4375df76a3ba16" ns2:_="" ns3:_="">
    <xsd:import namespace="7849ce71-8023-4154-9e70-3ac1dea37753"/>
    <xsd:import namespace="03c65729-f0fe-499a-8ecd-c54bfd8864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9ce71-8023-4154-9e70-3ac1dea3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65729-f0fe-499a-8ecd-c54bfd8864e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3551837-a8ab-424f-8963-041c75865547}" ma:internalName="TaxCatchAll" ma:showField="CatchAllData" ma:web="03c65729-f0fe-499a-8ecd-c54bfd8864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88B9AB-718B-4208-BACF-FF2B99EBD192}">
  <ds:schemaRefs>
    <ds:schemaRef ds:uri="http://schemas.microsoft.com/office/2006/metadata/properties"/>
    <ds:schemaRef ds:uri="http://schemas.microsoft.com/office/infopath/2007/PartnerControls"/>
    <ds:schemaRef ds:uri="03c65729-f0fe-499a-8ecd-c54bfd8864e8"/>
    <ds:schemaRef ds:uri="7849ce71-8023-4154-9e70-3ac1dea37753"/>
  </ds:schemaRefs>
</ds:datastoreItem>
</file>

<file path=customXml/itemProps2.xml><?xml version="1.0" encoding="utf-8"?>
<ds:datastoreItem xmlns:ds="http://schemas.openxmlformats.org/officeDocument/2006/customXml" ds:itemID="{ADD3FC73-E025-473A-9A69-2B2F1DF23A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EE389A-61A8-4FCA-B712-46EEEA6B55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49ce71-8023-4154-9e70-3ac1dea37753"/>
    <ds:schemaRef ds:uri="03c65729-f0fe-499a-8ecd-c54bfd886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(s) Kieran Jeffery</dc:creator>
  <keywords/>
  <dc:description/>
  <lastModifiedBy>(s) Justas Galminas</lastModifiedBy>
  <revision>16</revision>
  <dcterms:created xsi:type="dcterms:W3CDTF">2023-01-13T13:34:00.0000000Z</dcterms:created>
  <dcterms:modified xsi:type="dcterms:W3CDTF">2023-01-13T16:29:24.46187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0BDBBFF9BE48A24EA5D15F137A1A</vt:lpwstr>
  </property>
  <property fmtid="{D5CDD505-2E9C-101B-9397-08002B2CF9AE}" pid="3" name="MediaServiceImageTags">
    <vt:lpwstr/>
  </property>
</Properties>
</file>